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ครูจะพานักเรียนไปศีกษาเรื่องการเขียนรายงานไปดูกันเลยดีกว่า จุดประสงค์การเรียนรู้ในวันนี้ครับ 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 ที่เด็ก ๆ จะต้องปฏิบัติได้ในชั่วโมงนี้ครับ ครูมีคำถามมาถามหนู ๆ นะครับ คำถามน่าคิด พินิจพิจารณานักเรียนเคยพูดรายงานหรือไม่ และถ้าเคยพูดนักเรียนมีวิธีการพูด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 การที่นักเรียนนั้นรายงานหนาชั้นเรียน สรุปเคยหรือไม่เคยครับ ทุกคนเคยหมดเลย คราวนี้ครูถามวิธีการพูดนักเรียนลองตอบคำถามกับคุณครูปลายทางสิครับ 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คุณครูปรเมษฐ</w:t>
      </w:r>
    </w:p>
    <w:p>
      <w:pPr>
        <w:pStyle w:val="BodyText"/>
      </w:pPr>
      <w:r>
        <w:t xml:space="preserve">(คุณครูปรเมษฐ) ไม่ต้องยึดครับครูคณิตาครับ</w:t>
      </w:r>
    </w:p>
    <w:p>
      <w:pPr>
        <w:pStyle w:val="BodyText"/>
      </w:pPr>
      <w:r>
        <w:t xml:space="preserve">(คุณครูคณิตา) 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 เพราะว่าครูคณิตาก็ต้องเคยผ่านการเป็นนักเรียน นักศึกษา แล้วก็อีกหลาย ๆ อย่างใช่ไหมในชีวิตนี่ เพราะฉะนั้นนี่ เรื่องการพูดก็เป็นเรื่องสำคัญนะ 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 ค่ะ วิธีการของคุณครูนะคะ อาจจะไม่ได้อ้างอิงกับหลักการมากมายค่ะ ต้องอาศัยประสบการณ์นะคะ ในช่วงสมัยเด็กนี่ เราก็มีการพูดแบบตะกุกตะกักค่ะ 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้วก็รวมไปถึงข้อชี้แนะต่าง ๆ นะคะ จากผู้ฟังนี่มาปรับปรุงทำให้การพูดของเรานี่ดีขึ้นนั่นเองค่ะ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 นักเรียนคิดว่านะ เมื่อถามว่าเคยหรือไม่เคย เคยแน่นอน ให้นักเรียนลองแสดงความคิดเห็นให้กับเพื่อน ๆ ฟัง</w:t>
      </w:r>
    </w:p>
    <w:p>
      <w:pPr>
        <w:pStyle w:val="BodyText"/>
      </w:pPr>
      <w:r>
        <w:t xml:space="preserve">(คุณครูคณิตา) นักเรียนคะการที่เราจะคิดได้ว่าตนเองนี่พูดรายงานเป็นอย่างไรนี่ สิ่งแรกเลยน่ะ คุณครูปรเมษฐคะ เราจะให้เด็ก ๆ นี่ประเมินตนเองก่อน ย้อนกลับไปดูสิว่าช่วงที่เราพูดรายงานหน้าชั้นเรียนนี่ เรามีพฤติกรรมอย่างไร เราแสดงกริยาท่าทางอย่างไรใช่ไหมคะคุณครูปรเมษฐ หลังจากนั้นนี่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ะคะ 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ี่ เวลาให้ออกมาพูดรายงานนะ จะเกิดปฏิกิริยาบางสิ่งบางอย่าง เชื่อว่านักเรียนปลายทางก็เป็น 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ความสำเร็จค่ะ แต่นักเรียนนี่ไม่ต้องกังวลใช่ไหมคะครูปรเมษฐ</w:t>
      </w:r>
    </w:p>
    <w:p>
      <w:pPr>
        <w:pStyle w:val="BodyText"/>
      </w:pPr>
      <w:r>
        <w:t xml:space="preserve">(คุณครูปรเมษฐ) ไม่ต้องกังวลครับ เพราะไม่มีใครที่จะเก่งมาแต่ท้องพ่อท้องแม่ ล้วนแต่จะต้องฝึกทั้งนั้น เพราะฉะนัั้น การฝึกฝน การฝึกฝนการปฏิบัติสิ่งต่าง ๆ นี่ก็เป็นสิ่งที่ดี และสามารถนำมาใช้ในชีวิตจริงได้นะครับ เพราะฉะนั้น ทุกส่งทุกอย่างนี่ เราจะต้องคำนึงถึงเรื่อ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อย่างที่บอกนะคะ เมื่อมีผู้พูดก็จะต้องมีผู้ฟังใช่ไหมคะ เมื่อมีผู้ฟัง เราก็จะต้องมีผู้พูด ฉะนั้นนี่ ทั้ง 2 ฝ่าย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 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 2564 ตรงกับวันอะไรครับเด็ก ๆ ตอบคำถามครู เดี๋ยวครูจะไปบอกครูอาทิตย์ สีรุ้ง 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 ของทุกปีเป็นวันฉัตรมงคล หรือ ฉัตรมงคล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 ของทุกปีเป็นวันฉัตรมงคล หรือ ฉัตรมงคล นั่นเองนะครับ เดี๋ยวไปดูข่าวพระราชสำนัก แล้วจับประเด็น ครูสอนเรื่องการพูดรายงาน เพราะฉะนั้นเด็ก ๆ คิดนะ ว่าควรจะจับประเด็นเรื่อง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ีรวัฒน์) สวัสดีครับ พบกับ… 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อาคารโรงเก็บท่าอากาศยานฝูงบิน 601 กองบิน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จิรายุ 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ประจำประเทศไท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 ในการจัดหาเครื่องผลิตออกซิเจน เพื่อพระราชทานช่วยเหลือชาวอินเดียของสภาวะการแพร่ระบาดของโรคCOVID-19 ซึ่งปัจจุบันอยู่ในภาวะวิกฤติเพิ่มขึ้นอย่างรวดเร็ว ส่งผลให้ขาดแคลนอุปกรณ์ทางการแพทย์ รัฐบาลจึงเร่งจัดตั้งศูนย์ฉีดวัคซีน โดยเฉพาะในกรุงนิวเดลีที่ได้รับผลกระทบมากที่สุด อีกทั้งหลายประเทศได้ส่งความช่วยเหลือ เพื่อแก้ไขวิกฤติครั้งนี้ เนื่องในโอกาสวันฉัตรมงคล 4 พฤษภาคม 2564 ขอเสนอสารคดีเฉลิมพระเกียรติพระบาทสมเด็จพระเจ้าอยู่ห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จากพระปฐมบรมราชโองการในการพระราชพิธีพระบรมราชาพิเษกของพระบาทสมเด็จพระเจ้าอยู่หัว เมื่อวันที่ 4 พฤษภาคม 2562 ว่าเราจะสืบสาร รักษาและต่อยอด จะครองแผนดินโดยธรรม เพื่อประโยชน์สุขแก่อาณาประชาราษต่อไป 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และอยู่อย่างร่มเย็นเป็นสุข 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ทรงทราบถึงความทุกข์ยากเดือดร้อน จะทรงถือเอาเป็นพระราชภาระในการ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 ได้พระราชทานส่วนทรัพย์ของพระองค์ทูลเกล้า ทูลกระหม่อมถวายอุปกรณ์ทางการแพทย์ อุปกรณ์เวชภัณฑ์ การสร้างห้องตรวจเชื้อพระราชทาน และรถเก็บตัวอย่างชีวนิรภัย ให้แก่ประชาชนในทุกพื้นที่ ในทุกชุมชนทั้งหลายพระเมตตาแผ่ไปยังพสกนิกรทุกหมู่เหล่า แม้ผู้ต้องขังในเรือนจำ เพราะทุกคนล้วนเป็นประชาชนเมืื่อทุกคนได้รับการดูแลและมองเห็นคุณค่าในตัวเอง ย่อมเกิดประโยชน์แก่ตนเองและประเทศชาติ 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 โดยเริ่มต้นจากเราทำความดีด้วยหัวใจ เพื่อเฉลิมพระเกียรติมหาภูมิพลอดุลยเดชมหาราชบรมนาถบพิด และพระนางเจ้าสิริกิตสมเด็จพระบรมราชนีนาถ 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ร่วมแรงรวมใจเป็นหนึ่งเดียว ไม่หวังสิ่งตอบแทน ทั้งจิตรอาสาภัยพิบัติและจิตอาสาเฉพาะกิจ เพื่อประโยชน์สุขของอาณาประชาราษฎร์ทรงสานต่อตามมหาภูมิพลอดุลยเดชบรมนาถบพิตร ทรงพระกรุณาโปรดเกล้าโปรดกระหม่อมให้คณะองค์คมนตรี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การทำประม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และพระราชทานความช่วยเหลือโครงการที่ราษฎรฎีกาขอความช่วยเหลือ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ษัตริย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ีรวัฒน์) จบข่าวในพระราชสำนักวันนี้นะครับ 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 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ได้รับรู้ได้ดูนะครับ ครูไม่ได้ให้ดูแต่ในเหตุการณ์ในข่าวพระราชสำนักอย่างเดียว อย่างที่บอกครูจะให้นักเรียนสังเกต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คือการพูดอะไรครับครูคณิตา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การอะไรนี่ มันเป็นอะไร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มีคำถามมาถามนักเรียนนะครับ เพราะเหตุใดผู้รายงานข่าวจึงใช้ภาษาและสรรพนามแทนบุคคลในข่าวที่แตกต่างกัน ยกตัวอย่างเช่น การกล่าวถึงพระมหากษัตริย์ การกล่าวถึงสามัญชนคนธรรมดา การกล่าวถึงพระสงฆ์ นักเรียนเคยเกิดข้อสงสัยนี้ไหม ไหนลองตอบให้คุณครูปลายทางฟังสิ ว่าทำไมล่ะถึงแตกต่างกัน 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นะคะ ได้ตอบคตำถามนี่คุณครูนี่ในสมัยเด็กนี่คุณครู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 หรือในปัจจุบันนี่ ก็ยั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 นักเรียน นักเรียนคะนักเรียนสงสัยหรือเปล่า แล้วนักเรียนหาคำตอบได้หรือเปล่าคะ จากการดูวีดิทัศน์ครั้งนี้ตอบได้ไหมเอ่ย ตอบได้ไหมคะ นักเรียนคงตอบเป็นที่เรียบร้อยแล้วนะคะ อย่างแรกเลย ทำไมเขาถึงใช้ศัพนามที่แตกต่างกัน นักเรียนจำได้ไหมว่าเราเรียนเกี่ยวกับเรื่องสรรพนามไป สรรพนามมีอยู่หลายประเภทด้วยกันใช่ไหมคะ ไม่ว่าจะเป็นตัวบุรุษที่ 1, บุรุษที่ 2, หรือบุรุษที่ 3 ก็จะมีการใช้คำที่แตกต่างกันไป คราวนี้เรื่องการรายงานข่าวนี่มันไม่ได้แนะนำมาใช้ในการพูดรายงานเพียงอย่างเดียวนะคะครูปรเมษฐ เราจะต้องใช้อะไรด้วย ในชีวิตประจำวันนักเรียนเคยสงสัยไหมคะ ทำไมเวลาเราพูดกับผู้ใหญ่ 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 เพราะอะไรคะ อะไรนะ เสียงกระซิบเบามากเลยค่ะ เดี๋ยวคุณครูนะคะ จะเป็นผู้บอกให้นะคะ ว่าสิ่งนั้นก็คือระดับภาษานั่นเองนะ การใช้ระดับภาษารวมกับการนำสรรพนามนี่มาใช้นี่ก็จะทำให้การพูดรายงานนี่สมบูรณ์มากขึ้น แต่อาจจะไม่สมบูรณ์ร้อยเปอร์เซ็นต์นะคะ เพราะว่ามัน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 แต่สิ่งที่มันจะเกิดการพูดขึ้นมาได้นั้น มันอยู่ที่ตัวนักเรียนเอง เรื่องการฝึก การปฏิบัตินั่นล่ะครับ มันคือสิ่งที่จะเกิดขึ้น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 สมัครพูดรายงาน เรื่อง การใช้ภาษาของผู้รายงานข่าว นักเรียนครับ ใครที่คิดว่าตัวเองน่ารัก เป็นผู้กล้าของชั้นเรียน ออกมาพูดรายงานเรื่องการใช้ภาษาของผู้รายงานข่าวครับ มาบอกสิว่าลักษณะของผู้รายงานข่าว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 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จะได้เรียบเรียงคำพูดนะคะ แล้วมีการใช้ถ้อยคำ การพูดถ้าเราให้เวลาน้อยไปนี่ จะทำให้นักเรียนนี่เตรียมตัวหรือเลือกใช้คำนี่ อาจจะรู้สึกว่า อาจจะมีการตะกุกตะกัก มีการพูดที่ประหม่า ตื่นเต้น เพราะว่าอาจจะหรือ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ได้ครับ เพราะฉะนั้น ก็ต้องฝากคุณครูปลายทางนะครับ ช่วยดูแลลูกศิษย์นะเรื่องการพูด คุณครูก็แนะนำเรื่อง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เป็นแนวทางในการพัฒนาการพูดของให้นักเรียนให้ดีขึ้นค่ะ 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 การใช้ภาษาของผู้รายงานข่าวนะครับ เยี่ยม ครูมีคำถามมาถามต่อจากที่นักเรียนพูดนะครับ การสังเกตการใช้ภาษาของสื่อต่าง ๆ ถือเป็นการจับผิดสื่อหรือไม่ เพราะเหตุใด ที่เราดูแล้วเรานำมา เราดูแล้วเเรานำมา… เพื่อที่เราจะนำมาปรับในชีวิตมันเป็นการจับผิดหรือไม่ เด็ก ๆ ลองตอบสิครับ หลายคำตอบเลยนะ เป็นบ้างไม่เป็นบ้าง แสดงว่านักเรียนคิดได้หลายทางนะครับ เดี๋ยวคุณครูคณิตาจะ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 อย่างที่บอกค่ะ เราเคยพูดเกี่ยวกับการแสดงความคิดเห็นไปแล้วใช่ไหมนักเรียน ใช่ไหมเอ่ย ใช่แล้วค่ะ แล้วคุณครูคณิตาและคุณครูปรเมษฐบอกว่าอย่างไรคะ เกี่ยวกับเรื่องแสดงความคิดเห็นบอกว่าอย่างไรนะ ใช่ค่ะ 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นี่ก็จะสรุปว่าคำถามนี้ตอบได้ 2 รูปแบบนะคะ รูปแบบแรก การสังเกตการใช้ภาษาของสื่อต่าง ๆ นี่ เป็นการจับผิดสื่อหรือไม่ คุณครูก็จะตอบว่าไม่ เพราะเหตุใด เพราะการสังเกตการใช้ภาษาก็ถือว่าเป็นการเรียนรู้อย่างหนึ่ง หากมีการใช้ภาษาผิด เราก็นำสิ่งผิดพลาดเหล่านั้นมาปรับให้ถูกต้องแล้วนำไปใช้ต่อ โดยจับผิดให้กลายเป็นถูกต้องเพิ่มมากขึ้นนั่นเอง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 แต่อีกส่วนหนึ่งบอกว่าเป็นการจับผิดสื่อจับผิดสื่อ จับผิดสื่อนะคะ จับผิดสื่อถ้าเราจับผิดนี่มันก็เชิงความหมายทางลบใช่ไหมคะ มนุษย์เราไม่มีใครสมบูรณ์แบบ มนุษย์เราสามารถที่จะทำผิดพลาดได้ ขึ้นอยู่กับว่ามุมมองของบุคคล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ถึงทำผิดพลาด 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 แต่เราจะต้องมองให้ลึกในปัญหาที่เขาเจอในสิ่งที่เขาเจอ เราอย่าตัดสินด้วยอารมณ์ อย่าตัดสินด้วยความรู้สึก แต่เราจงตัดสินเขาด้วยเหตุผลค่ะ อันนี้ก็คือฝากไว้ให้คิดนะคะ อย่างที่บอกค่ะ ย้อนกลับมาค่ะ นอกเรื่องไปนะคะ เกี่ยวกับเรื่องการจับผิดสื่อ นักเรียนคะถ้าเรื่องการจับผิดสื่อนี่ คุณครูก็…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… ไม่ใช่เด็กสิ แมวคลอดลูก 9 ตัว คลอดใช้กับอะไรคะนักเรียน แมวคลอดลูก สุนัขคลอดลูก นักเรียนคะ กับสัตว์นี่เราจะไม่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ิดลูก</w:t>
      </w:r>
      <w:r>
        <w:t xml:space="preserve">”</w:t>
      </w:r>
      <w:r>
        <w:t xml:space="preserve"> </w:t>
      </w:r>
      <w:r>
        <w:t xml:space="preserve">หรือสิ่งต่าง ๆ ที่เราไม่ได้เรียกว่าการคลอดลูกนั่นเอง นี่ก็มองนะคะ เรามองได้มุมมอง 2 รูปแบบนะ อย่างแรกเลยเรามองว่าไม่เป็นการจับผิด ก็คือเรานำสิ่งเหล่านี้มาสืบค้น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 ๆ หนึ่งน่ะค่ะ คุณครูปรเมษฐเราได้อะไรไหมคะ</w:t>
      </w:r>
    </w:p>
    <w:p>
      <w:pPr>
        <w:pStyle w:val="BodyText"/>
      </w:pPr>
      <w:r>
        <w:t xml:space="preserve">(คุณครูปรเมษฐ) มันต้องได้สิครับ การที่เราจับผิดนี่เพื่อให้มันเกิดผลขึ้นมา โดยการที่จับผิดเขามาแล้วจะบอกเขาอย่างไรได้บ้าง จะบอกเขา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การชี้แนะและการให้คำแนะนำเพื่อที่จะนำคำเหล่านี้ไปปรับใช้ให้ถูกต้องดีกว่านะคะ อันนี้ก็เป็นการบอกไว้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นะครับ ให้นักเรียนศึกษาใบความรู้ 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พร้อมแล้วนะครับ ทุกคนมีแล้วนะ 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 เพื่อนจ๋า เพื่อนครับ มีใบงานมีใบความรู้หรือเปล่า เราขอดูด้วยได้ไหมคะ 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ตรียมมานะ เพราะมันเป็นความรับผิดชอบด้วย แบ่งปันกันดูและศึกษาไปพร้อม ๆ กันครับ เด็ก ๆ ครับ ไปสนทนา ประสาเรา เขย่าขวัญ… ไม่ใช่ สนทนา ประสาเราคืออะไร ครับ คือ 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ให้ผู้อื่นฟัง 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 ข้อที่ 1 เตรียมข้อมูลที่ได้จากการศึกษาค้นคว้าเราจะพูดเรื่องใด เราก็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ค่ะ แต่ล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นะ 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 กระผม, ดิฉัน จะออกมาพูดรายงานเรื่อง… 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คลิกภาพ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 บิด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 แล้วก็จะมีลักษณะอย่างนี้ค่ะ ผู้ช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 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ขาไม่ต้องชิดมากนะ ให้รู้สึกว่าเราสง่า พอเราสง่าปุ๊บมันจะหล่อแล้วก็มีเสน่ห์ออกมาทันทีนะครับ 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 นักเรียนก็นำมาประกบขวาหรือซ้ายก็ได้ค่ะ 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นะครับ มือนี่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ถูก 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 เอาล่ะค่ะ ข้อต่อไปค่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เรื่อง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 ไม่ได้เป็นภาษาราชการ พูดง่าย ๆ 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 การที่ฟังสารคดีต่าง ๆ นี่ก็ใช้ภาษากึ่งทางการทั้งนั้น พูดเหน่อได้ไหม 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 การใช้ภาษากึ่งทางการ ภาษาถิ่นนี่ถ้าเราใช้ภาษาถิ่นนี่ ถือว่าเราใช้ภาษาพูดในระดับกันเองนะคะ เพราะฉะนั้นนี่ เราไม่ควรพูด ภาษากึ่งทางการนี่จะเป็นการพูดในระดับห้องเรียน ห้องเรียนนะคะ ก็คือพูดโดยมีคนที่เรารู้จักนะคะ 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อยู่ในสถานที่ราชการด้วย อยู่ในสถานที่ที่เราจะต้องเลือกใช้ภาษาที่มันเหมาะสมด้วยนะคะ เอาล่ะค่ะ 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 ต้องออกเสียงชัดเจนถูกต้อง สำคัญมากการออกเสียงอักขระต่าง ๆ เราต้องพูดให้ถูกต้อง ออกเสียงให้ถูกต้องนะครับ ต่อไปได้มีโอกาสซักถามและแสดงความคิดเห็นบ้างนะครับ 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ค่ะ</w:t>
      </w:r>
    </w:p>
    <w:p>
      <w:pPr>
        <w:pStyle w:val="BodyText"/>
      </w:pPr>
      <w:r>
        <w:t xml:space="preserve">(คุณครูปรเมษฐ) นี่คือหลักในการพูดรายงานนะครับ ต่อไปเป็นมารยาทในการพูดรายงานนะครับ ข้อที่ 1 เลยผู้ฟังจะต้องให้เกียรติผู้พูด ใช่ไหมครับครูคณิตา ข้อที่ 2 ครับ</w:t>
      </w:r>
    </w:p>
    <w:p>
      <w:pPr>
        <w:pStyle w:val="BodyText"/>
      </w:pPr>
      <w:r>
        <w:t xml:space="preserve">(คุณครูคณิตา) 2 ค่ะ 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เขาพูดนี่เราต้องตั้งใจฟังแล้วก็เปิดใจรับเพื่อที่จะนำสิ่งที่ผู้พูดนั้นนำมาวิเคราะห์ คิด แล้วก็แยกแยะ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 ใจกว้าง แล้วก็ตอบอย่างมีเหตุผลค่ะ</w:t>
      </w:r>
    </w:p>
    <w:p>
      <w:pPr>
        <w:pStyle w:val="BodyText"/>
      </w:pPr>
      <w:r>
        <w:t xml:space="preserve">(คุณครูปรเมษฐ) เช่นเดียวกับผู้ฟังนะครับ เหมือนกัน ต้องใจกว้าง ฟังผู้ฟังบ้างนะครับ ข้อที่ 5 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อันนี่คือมารยาทในการพูดรายงานนะครับ ครูมีวีดิทัศน์มาให้นักเรียนชม เพื่อที่จะนำไปพูดรายงานให้เพื่อนร่วมชั้นฟังนะครับ ก่อนชมต้องบ่มเพาะ 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 2. คือ จะต้องบอกคติหรือข้อคิดจากเรื่องที่ฟังให้ไและหนูจะได้นำไปพูดรายงานให้เพื่อนฟังนะครับ เพราะฉะนั้น พร้อมแล้ว สมุด ปากกา ดินสอ ยางลบ เตรียมให้ครับ จดสาระสำคัญ อย่าลืมนะครับ ไปชมวีดิทัศน์กันครับ 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 วัคซีนไม่ใช่ยารักษาโรค แตสร้างภูมิคุ้มกันโรค โดยใช้หลักการง่าย ๆ คือ ต้องการป้องกันโรคอะไรร่างกาย เรียนรู้ ต่อสู้ และจดจำให้เซลล์เม็ดเลือดขาวในร่างกาย หรือ Antigen 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ำหน้าที่อย่างไร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เดี๋ยวครูจะให้คนเก่งพูดรายงานเรื่อง วัคซีนทำหน้าที่อย่างไร เดี๋ยวไปดูคำชี้แจงก่อนคำชี้แจงนะ ให้นักเรียนนี่นะ เตรียมตัวพูดรายงานจากเรื่องนี่ล่ะ จากประเด็นที่หนู ๆ ได้จดไว้ 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 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าค่ะ</w:t>
      </w:r>
    </w:p>
    <w:p>
      <w:pPr>
        <w:pStyle w:val="BodyText"/>
      </w:pPr>
      <w:r>
        <w:t xml:space="preserve">(คุณครูปรเมษฐ) ไปพูดกับคุณครูประจำวิชาเป็นคะแนนเก็บของตนเอง หาเวลาว่างนะครับ ไปพูดกับคุณครูท่านส่วนคุณครูก็ดูแลนักเรียนนะครับ คอยบอกแนะนำแล้วก็เก็บคะแนนให้นักเรียนการพูดรายงานจากเรื่อง วัคซีนทำหน้าที่อย่างไรครับ นี่นักเรียนได้ความรู้เป็นจำนวนมากเลยวันนี้นะครับ เดี๋ยวไปสรุปบทเรียนกันดีกว่ากิจกรรมสรุปบทดรียนพากเพียรความรู้ครับ 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 การที่เราพูดรายงานนี่มันก็ทำให้นักเรียนนี่ออกมานำเสนอข้อมูล ซึ่งแต่ละคนนี่จับประเด็นเป็นอย่างไรแน่นอนครับครูคณิตา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 ตอบเลยค่ะ หลาย ๆ คนนี่ก็เริ่มซึมซับเกี่ยวกับมารยาทในการฟัง การดู การพูดเป็นที่เรียบร้อยแล้วนะคะ เอาล่ะค่ะ คุณครูปรเมษฐ การพูดรายงานนี่ ผู้พูด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 ก็คือเด็ก ๆ จะต้องใช้ถ้อยคำที่สุภาพถูกต้องตามกาลเทศะ และะต้องเปิดโอกาสให้ผู้ฟังได้ซักถาม เราเป็นผู้พูดเราก็จะต้องตอบด้วยถ้อยคำที่สุภาพเรียบร้อย ต้องมีความใจกว้างต้องรับฟังความเห็นของผู้ฟัง 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ต้องถามก็ต่อเมื่อผู้พูดเปิดโอกาศให้ได้ถามคำถามนะคะ ไม่ใช่นักเรียนนี่เกิดข้อสงสัยปุ๊บ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 สมมติว่านักเรียนเกิดข้อสงสัยนี่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ล่ะนักเรียนค่อยซักถาม อันนั้น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 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จะต้องมีเลข 2 ใช่ไหมครับ เตรียมตัวดังนี้นะครับ ใบความรู้เรื่องโวหารในภาษาไทย แล้วก็ใบงานเรื่อง 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หากอยากได้ใบความรู้หรือใบงานเหล่านี้ สามารถดาวน์โหลดข้อมูลได้ที่นี่เลยค่ะ นักเรียนคะ อ่านพร้อม ๆ กันเลยค่ะ</w:t>
      </w:r>
    </w:p>
    <w:p>
      <w:pPr>
        <w:pStyle w:val="BodyText"/>
      </w:pPr>
      <w:r>
        <w:t xml:space="preserve">(คุณครูปรเมษฐ) อ่านครับ ครูบอกทุกวันแล้ว ให้นักเรียนอ่านบ้าง นักเรียนครับ เพราะฉะนั้น อย่าลืมนะครับ กลับไปวันนี้กลับไปทบทวนสิ่งที่ครูสอน ไปสรุปประเด็นมา ไปลองซ้อมพูดมา แล้วมาพูดกับคุณครูประจำวิชาเป็นคะแนนเก็บ 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ไปดูกันเลยดีกว่า จุดประสงค์การเรียนรู้ครูจะพานักเรียนไปศีกษาเรื่องการเขียนราย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มาริก</dc:title>
  <dc:creator/>
  <cp:keywords/>
  <dcterms:created xsi:type="dcterms:W3CDTF">2022-03-25T03:39:33Z</dcterms:created>
  <dcterms:modified xsi:type="dcterms:W3CDTF">2022-03-25T03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